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O</w:t>
      </w:r>
      <w:r>
        <w:t xml:space="preserve"> </w:t>
      </w:r>
      <w:r>
        <w:t xml:space="preserve">Zusammenfassung</w:t>
      </w:r>
    </w:p>
    <w:p>
      <w:pPr>
        <w:pStyle w:val="Heading1"/>
      </w:pPr>
      <w:bookmarkStart w:id="20" w:name="seo-report-verbesserungs-übersicht"/>
      <w:r>
        <w:t xml:space="preserve">SEO Report &amp; Verbesserungs-Übersicht</w:t>
      </w:r>
      <w:bookmarkEnd w:id="20"/>
    </w:p>
    <w:p>
      <w:pPr>
        <w:pStyle w:val="Heading2"/>
      </w:pPr>
      <w:bookmarkStart w:id="21" w:name="httpswww.rue-zahnspange.de"/>
      <w:r>
        <w:t xml:space="preserve">1. https://www.rue-zahnspange.de/</w:t>
      </w:r>
      <w:bookmarkEnd w:id="21"/>
    </w:p>
    <w:p>
      <w:pPr>
        <w:pStyle w:val="FirstParagraph"/>
      </w:pPr>
      <w:r>
        <w:t xml:space="preserve">Analyse des Originaltexts:</w:t>
      </w:r>
    </w:p>
    <w:p>
      <w:pPr>
        <w:pStyle w:val="BodyText"/>
      </w:pPr>
      <w:r>
        <w:t xml:space="preserve">### SEO-Analysebericht</w:t>
      </w:r>
      <w:r>
        <w:t xml:space="preserve"> </w:t>
      </w:r>
      <w:r>
        <w:t xml:space="preserve">#### 1. Keyword-Dichte / mögliche fehlende Keywords</w:t>
      </w:r>
      <w:r>
        <w:t xml:space="preserve"> </w:t>
      </w:r>
      <w:r>
        <w:t xml:space="preserve">- **Keyword-Dichte**: Die vorliegende Webseite nutzt mehrere relevante Keywords wie "Zahnspange", "Behandlung für Kinder", "unsichtbare Aligner" und "traditionelle Brackets". Eine genaue Keyword-Dichte lässt sich schwer bestimmen, da der Text nicht klar strukturiert ist. Allerdings sollten zentrale Keywords vermehrt in Überschriften und ersten Absätzen auftauchen, um die Relevanz zu erhöhen.</w:t>
      </w:r>
      <w:r>
        <w:t xml:space="preserve"> </w:t>
      </w:r>
      <w:r>
        <w:t xml:space="preserve">- **Mögliche fehlende Keywords**: Zu den vorgeschlagenen Keywords könnten einige nicht ausreichend behandelt sein. Insbesondere Begriffe wie „Kieferorthopädie Essen“, „Ratenzahlungspläne Zahnspange“ und „kinderfreundliche Praxis“ sollten gezielt eingebaut werden, um lokale SEO-Aspekte und spezielle Dienstleistungen besser zu adressieren.</w:t>
      </w:r>
      <w:r>
        <w:t xml:space="preserve"> </w:t>
      </w:r>
      <w:r>
        <w:t xml:space="preserve">#### 2. Tonalität und Stil in Bezug auf SEO</w:t>
      </w:r>
      <w:r>
        <w:t xml:space="preserve"> </w:t>
      </w:r>
      <w:r>
        <w:t xml:space="preserve">- **Tonalität**: Die Tonalität der Webseite ist professionell und freundlich, was gut zur Zielgruppe (Eltern von Kindern und Jugendlichen, sowie Erwachsene) passt. Der Stil spricht die Leser direkt an und betont die Vorteile der Behandlungen, was positiv für die Conversion-Rate sein kann.</w:t>
      </w:r>
      <w:r>
        <w:t xml:space="preserve"> </w:t>
      </w:r>
      <w:r>
        <w:t xml:space="preserve">- **Stil in Bezug auf SEO**: Die Verwendung von klaren, verständlichen Sätzen ist vorteilhaft. Jedoch könnte der Text von einer stärkeren Verwendung von Call-to-Actions (CTAs) profitieren, um die Interaktion und Terminvereinbarungen zu fördern. Zudem könnten einige Abschnitte struktural besser gegliedert werden (z.B. durch Zwischenüberschriften), um die Lesbarkeit und die SEO-Performance zu verbessern.</w:t>
      </w:r>
      <w:r>
        <w:t xml:space="preserve"> </w:t>
      </w:r>
      <w:r>
        <w:t xml:space="preserve">#### 3. Offensichtliche inhaltliche Lücken</w:t>
      </w:r>
      <w:r>
        <w:t xml:space="preserve"> </w:t>
      </w:r>
      <w:r>
        <w:t xml:space="preserve">- **Fehlende Detailinformationen**: Während der Text viele Behandlungsoptionen anspricht, gibt es wenig Details zu spezifischen Verfahren oder Materialien (z.B. Details zu den verschiedenen Arten von Zahnspangen). Zusätzliche Informationen über die Effizienz, den Zeitrahmen und die Kosten könnte potenzielle Patienten besser informieren.</w:t>
      </w:r>
      <w:r>
        <w:t xml:space="preserve"> </w:t>
      </w:r>
      <w:r>
        <w:t xml:space="preserve">- **Lokale SEO**: Informationen zur Praxisstandorte (Essen, Rüttenscheid) und deren Vorteile (z.B. Verkehrsanbindung, Parkmöglichkeiten) könnten stärker betont werden, um die lokale Auffindbarkeit zu optimieren. Zudem könnten Bewertungen oder Testimonials von Patienten integriert werden, um Vertrauen aufzubauen.</w:t>
      </w:r>
      <w:r>
        <w:t xml:space="preserve"> </w:t>
      </w:r>
      <w:r>
        <w:t xml:space="preserve">- **Patienteninteraktion**: Antworten auf häufig gestellte Fragen sind zwar angesprochen, könnten aber spezifischer und ausführlicher sein. Es würde helfen, eine FAQ-Sektion gezielt zu entwickeln.</w:t>
      </w:r>
      <w:r>
        <w:t xml:space="preserve"> </w:t>
      </w:r>
      <w:r>
        <w:t xml:space="preserve">- **Blog- oder Wissensbereich**: Eine Sektion für regelmäßige Inhalte (Blog) könnte weitere Keywords bedienen und die Autorität der Webseite erhöhen. Themen könnten die Bedeutung von Kieferorthopädie, Pflege von Zahnspangen, Ernährung während der Behandlung etc. umfassen.</w:t>
      </w:r>
      <w:r>
        <w:t xml:space="preserve"> </w:t>
      </w:r>
      <w:r>
        <w:t xml:space="preserve">### Zusammenfassung</w:t>
      </w:r>
      <w:r>
        <w:t xml:space="preserve"> </w:t>
      </w:r>
      <w:r>
        <w:t xml:space="preserve">Insgesamt ist die Webseite gut strukturiert und spricht die Zielgruppe an. Sie liefert jedoch Potenzial für die Optimierung der Keyword-Nutzung, die Verfeinerung der Inhalte in Bezug auf lokale Suchanfragen und die Erweiterung um spezifische Behandlungsdetails. Durch Hinzufügen von FAQs, Patientenfeedback und einer Blogsektion könnte die Sichtbarkeit in den Suchmaschinen erheblich gesteigert werden.</w:t>
      </w:r>
    </w:p>
    <w:p>
      <w:pPr>
        <w:pStyle w:val="BodyText"/>
      </w:pPr>
      <w:r>
        <w:t xml:space="preserve">Erklärung der Verbesserungen:</w:t>
      </w:r>
    </w:p>
    <w:p>
      <w:pPr>
        <w:pStyle w:val="BodyText"/>
      </w:pPr>
      <w:r>
        <w:t xml:space="preserve">1) Der neue Text zeigt eine klare Verbesserung in Bezug auf die sprachliche Präzision, den Einsatz von Schlüsselwörtern (z. B. „moderne Zahnspangen“, „Behandlungsoptionen“) und die Kundenansprache. Zudem werden wichtige Informationen strukturiert und verständlich vermittelt, die Leserführung und Lesbarkeit wurde optimiert.</w:t>
      </w:r>
      <w:r>
        <w:t xml:space="preserve"> </w:t>
      </w:r>
      <w:r>
        <w:t xml:space="preserve">2) Aus SEO-Sicht ist dies hilfreich, da die gezielte Verwendung relevanter Keywords die Auffindbarkeit in Suchmaschinen erhöht. Eine bessere Leserführung steigert die Nutzererfahrung, was die Verweildauer erhöht und die Absprungrate senkt, beides positive Faktoren für das Ranking einer Webseite.</w:t>
      </w:r>
    </w:p>
    <w:p>
      <w:pPr>
        <w:pStyle w:val="Heading2"/>
      </w:pPr>
      <w:bookmarkStart w:id="22" w:name="httpswww.rue-zahnspange.dezahnspangen"/>
      <w:r>
        <w:t xml:space="preserve">2. https://www.rue-zahnspange.de/zahnspangen</w:t>
      </w:r>
      <w:bookmarkEnd w:id="22"/>
    </w:p>
    <w:p>
      <w:pPr>
        <w:pStyle w:val="FirstParagraph"/>
      </w:pPr>
      <w:r>
        <w:t xml:space="preserve">Analyse des Originaltexts:</w:t>
      </w:r>
    </w:p>
    <w:p>
      <w:pPr>
        <w:pStyle w:val="BodyText"/>
      </w:pPr>
      <w:r>
        <w:t xml:space="preserve">### Analysebericht zur aktuellen SEO-Situation der Webseite</w:t>
      </w:r>
      <w:r>
        <w:t xml:space="preserve"> </w:t>
      </w:r>
      <w:r>
        <w:t xml:space="preserve">#### 1. Keyword-Dichte und mögliche fehlende Keywords</w:t>
      </w:r>
      <w:r>
        <w:t xml:space="preserve"> </w:t>
      </w:r>
      <w:r>
        <w:t xml:space="preserve">Die Webseite enthält eine Vielzahl von Schlüsselbegriffen, die für die Kieferorthopädie relevant sind, darunter spezifische Behandlungen wie „Zahnspangen für Kinder“, „moderne Zahnspangen“ und „unsichtbare Aligner“. Allerdings könnte die Keyword-Dichte in den bereitgestellten Blocks erhöht werden, um die Relevanz zu steigern.</w:t>
      </w:r>
      <w:r>
        <w:t xml:space="preserve"> </w:t>
      </w:r>
      <w:r>
        <w:t xml:space="preserve">**Mögliche fehlende Keywords:**</w:t>
      </w:r>
      <w:r>
        <w:t xml:space="preserve"> </w:t>
      </w:r>
      <w:r>
        <w:t xml:space="preserve">- „Kieferorthopädie Essen“ oder Standorte, um lokale Suchanfragen besser zu bedienen.</w:t>
      </w:r>
      <w:r>
        <w:t xml:space="preserve"> </w:t>
      </w:r>
      <w:r>
        <w:t xml:space="preserve">- Begriffe wie „Zahnspange Kosten“ oder „Zahnspange Ratenzahlung“ könnten potenzielle Interessenten anziehen, die preissensibel sind.</w:t>
      </w:r>
      <w:r>
        <w:t xml:space="preserve"> </w:t>
      </w:r>
      <w:r>
        <w:t xml:space="preserve">- „Erstberatung Kieferorthopädie“ oder Informationen zu den Beratungs-/Behandlungsprozessen sollten stärker integriert werden.</w:t>
      </w:r>
      <w:r>
        <w:t xml:space="preserve"> </w:t>
      </w:r>
      <w:r>
        <w:t xml:space="preserve">#### 2. Tonalität und Stil in Bezug auf SEO</w:t>
      </w:r>
      <w:r>
        <w:t xml:space="preserve"> </w:t>
      </w:r>
      <w:r>
        <w:t xml:space="preserve">Der Text verwendet eine informative und professionell gehaltene Sprache, die für die Zielgruppe (Eltern, Erwachsene) ansprechend ist. Die Kurzabsätze und Aufzählungen fördern die Lesbarkeit und machen die Informationen leicht erfassbar, was positiv für SEO ist.</w:t>
      </w:r>
      <w:r>
        <w:t xml:space="preserve"> </w:t>
      </w:r>
      <w:r>
        <w:t xml:space="preserve">**Vorschläge zur Verbesserung:**</w:t>
      </w:r>
      <w:r>
        <w:t xml:space="preserve"> </w:t>
      </w:r>
      <w:r>
        <w:t xml:space="preserve">- Die Integration von aktiven Handlungsaufforderungen (CTAs) könnte die Conversion-Rate erhöhen. Sätze wie „Jetzt Beratungsgespräch vereinbaren“ könnten effektiver in den Inhalt eingebaut werden.</w:t>
      </w:r>
      <w:r>
        <w:t xml:space="preserve"> </w:t>
      </w:r>
      <w:r>
        <w:t xml:space="preserve">- Der Einsatz von Synonymen und verwandten Begriffen könnte die semantische Vielfalt erweitern, z.B. durch die Verwendung von „Kieferfehlstellungen“ oder „Kiefergesundheit“.</w:t>
      </w:r>
      <w:r>
        <w:t xml:space="preserve"> </w:t>
      </w:r>
      <w:r>
        <w:t xml:space="preserve">#### 3. Offensichtliche inhaltliche Lücken</w:t>
      </w:r>
      <w:r>
        <w:t xml:space="preserve"> </w:t>
      </w:r>
      <w:r>
        <w:t xml:space="preserve">- **FAQ-Bereich:** Obwohl es einige Abschnitte zu verschiedenen Behandlungsarten gibt, fehlt ein dedizierter FAQ-Bereich, der auf häufig gestellte Fragen eingeht. Dies könnte sowohl die Benutzererfahrung verbessern als auch die Sichtbarkeit in den Suchmaschinen erhöhen.</w:t>
      </w:r>
      <w:r>
        <w:t xml:space="preserve"> </w:t>
      </w:r>
      <w:r>
        <w:t xml:space="preserve">- **Patientenerfahrungen:** Testimonials oder Erfahrungsberichte von Patienten könnten das Vertrauen potenzieller Neukunden stärken und die Autorität der Seite erhöhen.</w:t>
      </w:r>
      <w:r>
        <w:t xml:space="preserve"> </w:t>
      </w:r>
      <w:r>
        <w:t xml:space="preserve">- **Blog- oder Ressourcenbereich:** Inhalte zu Themen wie „Mundhygiene während der Zahnspangenbehandlung“ oder „Tipps zur Auswahl der richtigen Zahnspange“ könnten zusätzlich Traffic generieren und die Kundenbindung fördern.</w:t>
      </w:r>
      <w:r>
        <w:t xml:space="preserve"> </w:t>
      </w:r>
      <w:r>
        <w:t xml:space="preserve">- **Visuelle Medien:** Die Integration von Bildern oder Videos, die die Behandlungsschritte und -ergebnisse zeigen, könnte die Benutzererfahrung und das Engagement erhöhen.</w:t>
      </w:r>
      <w:r>
        <w:t xml:space="preserve"> </w:t>
      </w:r>
      <w:r>
        <w:t xml:space="preserve">#### Fazit</w:t>
      </w:r>
      <w:r>
        <w:t xml:space="preserve"> </w:t>
      </w:r>
      <w:r>
        <w:t xml:space="preserve">Insgesamt hat die Webseite eine solide Grundlage, benötigt jedoch stärkere lokale SEO-Optimierung, spezifischere Keyword-Integration sowie zusätzlichen Content, um den Nutzer optimal zu informieren und das Engagement zu fördern. Zielgerichtete Anpassungen sollten dabei helfen, die Sichtbarkeit in den Suchergebnissen zu verbessern und qualifizierte Leads zu generieren.</w:t>
      </w:r>
    </w:p>
    <w:p>
      <w:pPr>
        <w:pStyle w:val="BodyText"/>
      </w:pPr>
      <w:r>
        <w:t xml:space="preserve">Erklärung der Verbesserungen:</w:t>
      </w:r>
    </w:p>
    <w:p>
      <w:pPr>
        <w:pStyle w:val="BodyText"/>
      </w:pPr>
      <w:r>
        <w:t xml:space="preserve">1) Der neue Text wurde verbessert durch: präzisere Formulierungen, stärkere Betonung der Vorteile der Behandlung, den Einbau relevanter Schlüsselbegriffe wie "Kieferorthopädie Essen" und eine zunehmende Fokussierung auf die Zielgruppe (Erwachsene, Jugendliche, Kinder). Außerdem wurde die Lesbarkeit und Struktur des Textes optimiert.</w:t>
      </w:r>
      <w:r>
        <w:t xml:space="preserve"> </w:t>
      </w:r>
      <w:r>
        <w:t xml:space="preserve">2) Aus SEO-Sicht hilft diese Optimierung, weil relevante Schlüsselbegriffe integriert wurden, was die Auffindbarkeit in Suchmaschinen verbessert. Zudem erhöhte die Nutzeransprache die Wahrscheinlichkeit, dass Leser länger auf der Seite verweilen, was positive Signale an Suchmaschinen sendet und die Sichtbarkeit der Website steigert.</w:t>
      </w:r>
    </w:p>
    <w:p>
      <w:pPr>
        <w:pStyle w:val="Heading2"/>
      </w:pPr>
      <w:bookmarkStart w:id="23" w:name="X6ba7732a0b7f6aac07bd0537472bbad06ccf2ca"/>
      <w:r>
        <w:t xml:space="preserve">3. https://www.rue-zahnspange.de/behandlungsablauf</w:t>
      </w:r>
      <w:bookmarkEnd w:id="23"/>
    </w:p>
    <w:p>
      <w:pPr>
        <w:pStyle w:val="FirstParagraph"/>
      </w:pPr>
      <w:r>
        <w:t xml:space="preserve">Analyse des Originaltexts:</w:t>
      </w:r>
    </w:p>
    <w:p>
      <w:pPr>
        <w:pStyle w:val="BodyText"/>
      </w:pPr>
      <w:r>
        <w:t xml:space="preserve">### Analysebericht zur aktuellen SEO-Situation</w:t>
      </w:r>
      <w:r>
        <w:t xml:space="preserve"> </w:t>
      </w:r>
      <w:r>
        <w:t xml:space="preserve">#### 1) Keyword-Dichte / mögliche fehlende Keywords</w:t>
      </w:r>
      <w:r>
        <w:t xml:space="preserve"> </w:t>
      </w:r>
      <w:r>
        <w:t xml:space="preserve">Die Webseite hat einige relevante Keywords, die gut in den Text integriert sein könnten. Allerdings ist es wichtig, diese Keywords strategisch zu verwenden, um die Sichtbarkeit in Suchmaschinen zu erhöhen.</w:t>
      </w:r>
      <w:r>
        <w:t xml:space="preserve"> </w:t>
      </w:r>
      <w:r>
        <w:t xml:space="preserve">**Aktuelle Keywords und mögliche Lücken:**</w:t>
      </w:r>
      <w:r>
        <w:t xml:space="preserve"> </w:t>
      </w:r>
      <w:r>
        <w:t xml:space="preserve">- **Aktuelle Keywords:** „Zahnspange“, „Behandlung“, „individuell“, „Beratungsgespräch“, „Zahnfehlstellung“, „Retainer“, „Kieferorthopädie“ sind vorhanden und gut in den Text eingebettet.</w:t>
      </w:r>
      <w:r>
        <w:t xml:space="preserve"> </w:t>
      </w:r>
      <w:r>
        <w:t xml:space="preserve">- **Mögliche fehlende Keywords:** Einige der vorgeschlagenen Keywords aus der Liste sind nicht verwendet oder könnten stärker integriert werden, wie z.B.:</w:t>
      </w:r>
      <w:r>
        <w:t xml:space="preserve"> </w:t>
      </w:r>
      <w:r>
        <w:t xml:space="preserve">- „Kieferorthopädie Essen“ (geografische Ausrichtung sollte verstärkt werden)</w:t>
      </w:r>
      <w:r>
        <w:t xml:space="preserve"> </w:t>
      </w:r>
      <w:r>
        <w:t xml:space="preserve">- „unsichtbare Aligner“</w:t>
      </w:r>
      <w:r>
        <w:t xml:space="preserve"> </w:t>
      </w:r>
      <w:r>
        <w:t xml:space="preserve">- „Ratenzahlungspläne Zahnspange“</w:t>
      </w:r>
      <w:r>
        <w:t xml:space="preserve"> </w:t>
      </w:r>
      <w:r>
        <w:t xml:space="preserve">- „kinderfreundliche Praxis“</w:t>
      </w:r>
      <w:r>
        <w:t xml:space="preserve"> </w:t>
      </w:r>
      <w:r>
        <w:t xml:space="preserve">Die Verwendung solcher spezifischen Keywords kann dabei helfen, gezielte Suchanfragen besser zu bedienen.</w:t>
      </w:r>
      <w:r>
        <w:t xml:space="preserve"> </w:t>
      </w:r>
      <w:r>
        <w:t xml:space="preserve">#### 2) Tonalität und Stil in Bezug auf SEO</w:t>
      </w:r>
      <w:r>
        <w:t xml:space="preserve"> </w:t>
      </w:r>
      <w:r>
        <w:t xml:space="preserve">Die Tonalität ist allgemein professionell und beratend, was für eine medizinische Praxis angemessen ist. Es wird ein vertrauensvolles Verhältnis zu den Patienten angestrebt, was positiv ist.</w:t>
      </w:r>
      <w:r>
        <w:t xml:space="preserve"> </w:t>
      </w:r>
      <w:r>
        <w:t xml:space="preserve">**SEO-Aspekte:**</w:t>
      </w:r>
      <w:r>
        <w:t xml:space="preserve"> </w:t>
      </w:r>
      <w:r>
        <w:t xml:space="preserve">- Die Inhalte sind informativ, jedoch könnte der Text durch verstärkte Nutzung von Handlungsaufforderungen (CTAs) und emotional ansprechenden Formulierungen optimiert werden, um die Conversion-Rate zu erhöhen.</w:t>
      </w:r>
      <w:r>
        <w:t xml:space="preserve"> </w:t>
      </w:r>
      <w:r>
        <w:t xml:space="preserve">- Die Verwendung von Fragen in den Abschnitten könnte dazu beitragen, dass Suchmaschinen die Relevanz für häufige Suchanfragen erkennen (z.B. „Was erwartet Sie bei Ihrer ersten Beratung?“).</w:t>
      </w:r>
      <w:r>
        <w:t xml:space="preserve"> </w:t>
      </w:r>
      <w:r>
        <w:t xml:space="preserve">- Ein stärkerer Einsatz von Listen (z.B. Vorteile der verschiedenen Zahnspangen) könnte den Text auflockern und die Lesbarkeit für Nutzer und Suchmaschinen verbessern.</w:t>
      </w:r>
      <w:r>
        <w:t xml:space="preserve"> </w:t>
      </w:r>
      <w:r>
        <w:t xml:space="preserve">#### 3) Offensichtliche inhaltliche Lücken</w:t>
      </w:r>
      <w:r>
        <w:t xml:space="preserve"> </w:t>
      </w:r>
      <w:r>
        <w:t xml:space="preserve">Während der Text die Behandlungsphasen gut darstellt, gibt es einige Themen, die nicht oder nur unzureichend behandelt werden:</w:t>
      </w:r>
      <w:r>
        <w:t xml:space="preserve"> </w:t>
      </w:r>
      <w:r>
        <w:t xml:space="preserve">- **Patientenerfahrungen und Testimonials:** Informationen zu Erfolgsstorys oder Patientenbefragungen könnten Vertrauen schaffen.</w:t>
      </w:r>
      <w:r>
        <w:t xml:space="preserve"> </w:t>
      </w:r>
      <w:r>
        <w:t xml:space="preserve">- **FAQs:** Eine Sektion, die häufig gestellte Fragen adressiert, könnte den Nutzern zusätzliche Informationen bieten und gleichzeitig relevante Keywords integrieren.</w:t>
      </w:r>
      <w:r>
        <w:t xml:space="preserve"> </w:t>
      </w:r>
      <w:r>
        <w:t xml:space="preserve">- **Versicherung und Preisstruktur:** Informationen zu verschiedenen Möglichkeiten der Bezahlung, auch bezüglich Ratenzahlungen und möglichem Versicherungsschutz, wären für potenzielle Patienten sehr hilfreich.</w:t>
      </w:r>
      <w:r>
        <w:t xml:space="preserve"> </w:t>
      </w:r>
      <w:r>
        <w:t xml:space="preserve">- **Vergleich verschiedener Produkte:** Eine detaillierte Erklärung der verschiedenen Produkte (z.B. traditionelle Brackets vs. unsichtbare Aligner) könnte potenziellen Patienten helfen, informierte Entscheidungen zu treffen.</w:t>
      </w:r>
      <w:r>
        <w:t xml:space="preserve"> </w:t>
      </w:r>
      <w:r>
        <w:t xml:space="preserve">#### Zusammenfassung</w:t>
      </w:r>
      <w:r>
        <w:t xml:space="preserve"> </w:t>
      </w:r>
      <w:r>
        <w:t xml:space="preserve">Insgesamt hat die Webseite eine gute Basis, jedoch gibt es sowohl hinsichtlich der Keyword-Integration als auch im Inhaltselaboration noch Luft nach oben. Durch gezielte Optimierungen in Bezug auf relevante Keywords, mehr Informationen zu Patientenbedürfnissen und -erfahrungen sowie handlungsorientierte Texte könnte die Sichtbarkeit in Suchmaschinen signifikant erhöht werden.</w:t>
      </w:r>
    </w:p>
    <w:p>
      <w:pPr>
        <w:pStyle w:val="BodyText"/>
      </w:pPr>
      <w:r>
        <w:t xml:space="preserve">Erklärung der Verbesserungen:</w:t>
      </w:r>
    </w:p>
    <w:p>
      <w:pPr>
        <w:pStyle w:val="BodyText"/>
      </w:pPr>
      <w:r>
        <w:t xml:space="preserve">1) **Verbesserungen:** Der neue Text enthält spezifischere Begriffe wie "Kieferorthopädie Essen" und "moderne Zahnspange", die die Lokalität und die Art der Behandlung hervorheben. Es wurde auch die Sprache angepasst, um Absätze leserfreundlicher und einladender zu gestalten, und einige Formulierungen wurden präzisiert, wie beispielsweise "festsitzenden Retainern".</w:t>
      </w:r>
      <w:r>
        <w:t xml:space="preserve"> </w:t>
      </w:r>
      <w:r>
        <w:t xml:space="preserve">2) **SEO-Vorteile:** Die Verwendung von geografischen Keywords und modernen Termini verbessert die Sichtbarkeit in den Suchmaschinen und zieht gezieltere Suchanfragen an. Dies erhöht die Wahrscheinlichkeit, dass potenzielle Patienten die Praxis finden und kontaktieren, was zu höheren Klickzahlen und Patientenanfragen führen kann.</w:t>
      </w:r>
    </w:p>
    <w:p>
      <w:pPr>
        <w:pStyle w:val="Heading2"/>
      </w:pPr>
      <w:bookmarkStart w:id="24" w:name="httpswww.rue-zahnspange.deerwachsene"/>
      <w:r>
        <w:t xml:space="preserve">4. https://www.rue-zahnspange.de/erwachsene</w:t>
      </w:r>
      <w:bookmarkEnd w:id="24"/>
    </w:p>
    <w:p>
      <w:pPr>
        <w:pStyle w:val="FirstParagraph"/>
      </w:pPr>
      <w:r>
        <w:t xml:space="preserve">Analyse des Originaltexts:</w:t>
      </w:r>
    </w:p>
    <w:p>
      <w:pPr>
        <w:pStyle w:val="BodyText"/>
      </w:pPr>
      <w:r>
        <w:t xml:space="preserve">### Analysebericht zur SEO-Situation</w:t>
      </w:r>
      <w:r>
        <w:t xml:space="preserve"> </w:t>
      </w:r>
      <w:r>
        <w:t xml:space="preserve">#### 1) Keyword-Dichte / Mögliche fehlende Keywords</w:t>
      </w:r>
      <w:r>
        <w:t xml:space="preserve"> </w:t>
      </w:r>
      <w:r>
        <w:t xml:space="preserve">- **Keyword-Dichte**: Der vorhandene Text enthält eine Vielzahl relevanter Keywords, wie „unsichtbare Aligner“, „Zahnkorrektur“ und „Behandlungsplanung“. Diese Themen sind jedoch nicht konsistent platziert, und der spezifische Bezug auf Keywords wie „Zahnspangen für Kinder“, „Ratenzahlungspläne Zahnspange“ oder „Erstberatung Kieferorthopädie“ fehlt weitgehend. Eine gezielte Integration dieser Keywords in den Fließtext könnte die Relevanz und Sichtbarkeit erhöhen.</w:t>
      </w:r>
      <w:r>
        <w:t xml:space="preserve"> </w:t>
      </w:r>
      <w:r>
        <w:t xml:space="preserve">- **Fehlende Keywords**: Begriffe wie „Zahnspange für Kinder“, „kinderfreundliche Praxis“ und „Festsitzende Retainer“, die in den Vorschlägen enthalten sind, sind stark unterrepräsentiert. Es könnte auch hilfreich sein, lokale Suchanfragen wie „Kieferorthopädie Essen“ an prominenter Stelle einzuführen.</w:t>
      </w:r>
      <w:r>
        <w:t xml:space="preserve"> </w:t>
      </w:r>
      <w:r>
        <w:t xml:space="preserve">#### 2) Tonalität und Stil in Bezug auf SEO</w:t>
      </w:r>
      <w:r>
        <w:t xml:space="preserve"> </w:t>
      </w:r>
      <w:r>
        <w:t xml:space="preserve">- **Tonalität**: Der Ton des Textes ist ansprechend und kundenorientiert, was potenziellen Patienten Vertrauen vermittelt. Es wird Wert auf die Vorteile der Behandlung gelegt, was effektiv ist, um die Zielgruppe anzusprechen.</w:t>
      </w:r>
      <w:r>
        <w:t xml:space="preserve"> </w:t>
      </w:r>
      <w:r>
        <w:t xml:space="preserve">- **Stil**: Der Einsatz von einfachen und verständlichen Formulierungen sorgt dafür, dass die Informationen gut zugänglich sind. Dennoch könnte der Text mit mehr Call-to-Action-Elementen optimiert werden, um die Nutzer zum Handeln zu animieren (z.B. „Jetzt Beratungsgespräch anfordern!“).</w:t>
      </w:r>
      <w:r>
        <w:t xml:space="preserve"> </w:t>
      </w:r>
      <w:r>
        <w:t xml:space="preserve">#### 3) Offensichtliche inhaltliche Lücken</w:t>
      </w:r>
      <w:r>
        <w:t xml:space="preserve"> </w:t>
      </w:r>
      <w:r>
        <w:t xml:space="preserve">- **Detaillierte Informationen**: Eine detaillierte Beschreibung der verschiedenen Behandlungsoptionen und der spezifischen Vorteile der verschiedenen Zahnspangenarten (z.B. Unterschiede zwischen Aligner und traditionellen Brackets) könnte potenzielle Kunden besser informieren und die Entscheidungsfindung unterstützen.</w:t>
      </w:r>
      <w:r>
        <w:t xml:space="preserve"> </w:t>
      </w:r>
      <w:r>
        <w:t xml:space="preserve">- **Kundenbewertungen und Erfahrungsberichte**: Das Fehlen von sozialen Nachweisen in Form von Testimonials oder Fallstudien könnte das Vertrauen der Nutzer erhöhen. Patientenbewertungen könnten die Glaubwürdigkeit der Praxis steigern.</w:t>
      </w:r>
      <w:r>
        <w:t xml:space="preserve"> </w:t>
      </w:r>
      <w:r>
        <w:t xml:space="preserve">- **Häufige Fragen (FAQs)**: Ein Abschnitt mit häufig gestellten Fragen zu Behandlungen, Preisen und Abläufen könnte den Informationsbedarf der Nutzer stillen und gleichzeitig relevante Keywords integrieren.</w:t>
      </w:r>
      <w:r>
        <w:t xml:space="preserve"> </w:t>
      </w:r>
      <w:r>
        <w:t xml:space="preserve">- **Blog-Inhalte**: Das Hinzufügen von informative Blogbeiträgen oder Ratgeberartikeln, die häufige Probleme oder Fragen in der Kieferorthopädie behandeln, könnte die Sichtbarkeit in Suchmaschinen erhöhen und die Autorität der Webseite stärken.</w:t>
      </w:r>
      <w:r>
        <w:t xml:space="preserve"> </w:t>
      </w:r>
      <w:r>
        <w:t xml:space="preserve">### Fazit</w:t>
      </w:r>
      <w:r>
        <w:t xml:space="preserve"> </w:t>
      </w:r>
      <w:r>
        <w:t xml:space="preserve">Die Webseite hat eine solide Grundlage, benötigt jedoch eine zielgerichtetere Integration von Keywords, um die SEO-Optimierung zu verbessern. Die Tonalität ist passend, könnte aber durch strategisch platzierte Call-to-Actions weiter verbessert werden. Indem inhaltliche Lücken geschlossen werden, kann die Seite nicht nur ihre Sichtbarkeit steigern, sondern auch eine stärkere Bindung zu potenziellen Patienten aufbauen.</w:t>
      </w:r>
    </w:p>
    <w:p>
      <w:pPr>
        <w:pStyle w:val="BodyText"/>
      </w:pPr>
      <w:r>
        <w:t xml:space="preserve">Erklärung der Verbesserungen:</w:t>
      </w:r>
    </w:p>
    <w:p>
      <w:pPr>
        <w:pStyle w:val="BodyText"/>
      </w:pPr>
      <w:r>
        <w:t xml:space="preserve">1) Verbesserungen umfassen die spezifische Nennung des Standorts (Kieferorthopädie Essen), die Erweiterung der Zielgruppe (Erwachsene und Jugendliche), die Erwähnung von Ratenzahlungsplänen und die allgemeine Verbesserung der Klarheit und Anschaulichkeit der Botschaften. Zudem wurden Formulierungen optimiert, um die Vorteile und die moderne Technologie besser hervorzuheben.</w:t>
      </w:r>
      <w:r>
        <w:t xml:space="preserve"> </w:t>
      </w:r>
      <w:r>
        <w:t xml:space="preserve">2) Aus SEO-Sicht ist dies hilfreich, da standortspezifische Keywords (z.B. "Kieferorthopädie Essen") die lokale Sichtbarkeit erhöhen, während eine breitere Ansprache der Zielgruppe (Erwachsene und Jugendliche) die Relevanz steigert. Optimierte Formulierungen und die Erwähnung von finanziellen Optionen verbessern die Nutzererfahrung und können die Verweildauer auf der Seite erhöhen, was sich positiv auf das Ranking auswirkt.</w:t>
      </w:r>
    </w:p>
    <w:p>
      <w:pPr>
        <w:pStyle w:val="Heading2"/>
      </w:pPr>
      <w:bookmarkStart w:id="25" w:name="httpswww.rue-zahnspange.deuber-uns"/>
      <w:r>
        <w:t xml:space="preserve">5. https://www.rue-zahnspange.de/uber-uns</w:t>
      </w:r>
      <w:bookmarkEnd w:id="25"/>
    </w:p>
    <w:p>
      <w:pPr>
        <w:pStyle w:val="FirstParagraph"/>
      </w:pPr>
      <w:r>
        <w:t xml:space="preserve">Analyse des Originaltexts:</w:t>
      </w:r>
    </w:p>
    <w:p>
      <w:pPr>
        <w:pStyle w:val="BodyText"/>
      </w:pPr>
      <w:r>
        <w:t xml:space="preserve">### SEO-Analysebericht der Webseite "RÜ Zahnspange"</w:t>
      </w:r>
      <w:r>
        <w:t xml:space="preserve"> </w:t>
      </w:r>
      <w:r>
        <w:t xml:space="preserve">**1. Keyword-Dichte / mögliche fehlende Keywords:**</w:t>
      </w:r>
      <w:r>
        <w:t xml:space="preserve"> </w:t>
      </w:r>
      <w:r>
        <w:t xml:space="preserve">- **Keyword-Dichte:** Der Text enthält grundlegende Informationen zu den angebotenen Diensten und Qualifikationen, jedoch wird die Keyword-Dichte nicht optimal ausgenutzt. Relevante Keywords wie "Kieferorthopädie Essen", "Zahnspangen für Kinder" und "Kiefergesundheit" sind zwar vorhanden, jedoch fehlen sie in den zentralen Blöcken, die sich mit den Dienstleistungen und der Praxis befassen.</w:t>
      </w:r>
      <w:r>
        <w:t xml:space="preserve"> </w:t>
      </w:r>
      <w:r>
        <w:t xml:space="preserve">- **Fehlende Keywords:** Die folgenden Keywords sollten stärker integriert werden, um die SEO-Optimierung zu verbessern:</w:t>
      </w:r>
      <w:r>
        <w:t xml:space="preserve"> </w:t>
      </w:r>
      <w:r>
        <w:t xml:space="preserve">- "Behandlung für Jugendliche"</w:t>
      </w:r>
      <w:r>
        <w:t xml:space="preserve"> </w:t>
      </w:r>
      <w:r>
        <w:t xml:space="preserve">- "unsichtbare Aligner"</w:t>
      </w:r>
      <w:r>
        <w:t xml:space="preserve"> </w:t>
      </w:r>
      <w:r>
        <w:t xml:space="preserve">- "Ratenzahlungspläne Zahnspange"</w:t>
      </w:r>
      <w:r>
        <w:t xml:space="preserve"> </w:t>
      </w:r>
      <w:r>
        <w:t xml:space="preserve">- "Erstberatung Kieferorthopädie"</w:t>
      </w:r>
      <w:r>
        <w:t xml:space="preserve"> </w:t>
      </w:r>
      <w:r>
        <w:t xml:space="preserve">- "kindgerechte Zahnmedizin"</w:t>
      </w:r>
      <w:r>
        <w:t xml:space="preserve"> </w:t>
      </w:r>
      <w:r>
        <w:t xml:space="preserve">Diese Begriffe könnten gezielt in Absätzen eingefügt und hervorgehoben werden, um die Relevanz in Suchmaschinenergebnissen zu erhöhen.</w:t>
      </w:r>
      <w:r>
        <w:t xml:space="preserve"> </w:t>
      </w:r>
      <w:r>
        <w:t xml:space="preserve">**2. Tonalität und Stil in Bezug auf SEO:**</w:t>
      </w:r>
      <w:r>
        <w:t xml:space="preserve"> </w:t>
      </w:r>
      <w:r>
        <w:t xml:space="preserve">- Die Tonalität der Webseite ist freundlich, professionell und patientenorientiert, was positiv für die Ansprache potenzieller Patienten ist. Der Text spricht direkt die Bedürfnisse der Zielgruppe an (Familien, Kinder und Jugendliche).</w:t>
      </w:r>
      <w:r>
        <w:t xml:space="preserve"> </w:t>
      </w:r>
      <w:r>
        <w:t xml:space="preserve">- **SEO-Aspekte:** Der Text könnte durch Verwendung aktiver Sprachformen und stärkere Handlungsaufforderungen ("Call to Action") für eine bessere Nutzerbindung und höhere Klickrate optimiert werden. Formulierungen wie "Jetzt Termin vereinbaren" oder "Kontaktieren Sie uns für Ihre Erstberatung" sollten an prominenteren Stellen platziert werden.</w:t>
      </w:r>
      <w:r>
        <w:t xml:space="preserve"> </w:t>
      </w:r>
      <w:r>
        <w:t xml:space="preserve">**3. Offensichtliche inhaltliche Lücken:**</w:t>
      </w:r>
      <w:r>
        <w:t xml:space="preserve"> </w:t>
      </w:r>
      <w:r>
        <w:t xml:space="preserve">- **Leistungen und Behandlungen:** Es gibt wenig detaillierte Informationen zu spezifischen Behandlungsmethoden (z. B. die verschiedenen Arten von Zahnspangen, die angewendet werden) und dazu, warum diese für die jeweilige Patientengruppe geeignet sind. Hier könnten spezifische Vorteile oder Behandlungsergebnisse aufgezeigt werden.</w:t>
      </w:r>
      <w:r>
        <w:t xml:space="preserve"> </w:t>
      </w:r>
      <w:r>
        <w:t xml:space="preserve">- **FAQs und Patientenerfahrungen:** Eine FAQ-Sektion wäre hilfreich, um häufige Fragen anzusprechen, wie z.B. zu Behandlungszeiten, Kosten, und was Patienten während der Behandlung erwarten können. Erfahrungsberichte oder Testimonials könnten auch das Vertrauen stärken.</w:t>
      </w:r>
      <w:r>
        <w:t xml:space="preserve"> </w:t>
      </w:r>
      <w:r>
        <w:t xml:space="preserve">- **Zugang zu Informationen:** Während die Praxis gut positioniert ist (zentrale Lage), könnten Informationen über Erreichbarkeit mit öffentlichen Verkehrsmitteln, Parkmöglichkeiten, Barrierefreiheit usw. fehlen. Diese Informationen könnten potenziellen Patienten eine bessere Entscheidungshilfe bieten.</w:t>
      </w:r>
      <w:r>
        <w:t xml:space="preserve"> </w:t>
      </w:r>
      <w:r>
        <w:t xml:space="preserve">### Fazit:</w:t>
      </w:r>
      <w:r>
        <w:t xml:space="preserve"> </w:t>
      </w:r>
      <w:r>
        <w:t xml:space="preserve">Die Webseite hat eine solide Grundlage, jedoch gibt es signifikante Möglichkeiten zur Verbesserung der Keyword-Dichte, der SEO-Tonalität und der inhaltlichen Tiefe. Durch gezielte Integration von fehlenden Keywords, detailliertere Informationen über Dienstleistungen und eine stärkere Ansprache der Zielgruppe könnte das SEO-Ranking der Seite erheblich gesteigert werden.</w:t>
      </w:r>
    </w:p>
    <w:p>
      <w:pPr>
        <w:pStyle w:val="BodyText"/>
      </w:pPr>
      <w:r>
        <w:t xml:space="preserve">Erklärung der Verbesserungen:</w:t>
      </w:r>
    </w:p>
    <w:p>
      <w:pPr>
        <w:pStyle w:val="BodyText"/>
      </w:pPr>
      <w:r>
        <w:t xml:space="preserve">1) **Verbesserungen:** Der neue Text integriert spezifische Keywords wie "Kieferorthopädie" und "Essen" effektiver, verwendet aktivere Formulierungen und präzisere Beschreibungen der Behandlungen und Qualifikationen, und zielt darauf ab, potenzielle Patienten direkt anzusprechen (z.B. "individuelle Behandlungen" und "Einladung zur Erstberatung").</w:t>
      </w:r>
      <w:r>
        <w:t xml:space="preserve"> </w:t>
      </w:r>
      <w:r>
        <w:t xml:space="preserve">2) **SEO-Vorteil:** Diese Anpassungen erhöhen die Relevanz und Sichtbarkeit der Webseite in Suchmaschinen, da sie relevante Suchbegriffe verwenden, die potenzielle Patienten höchstwahrscheinlich eingeben. Zudem verbessert es die Nutzererfahrung durch klarere Informationen, was zu einer geringeren Absprungrate und höheren Konversion führen kan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O Zusammenfassung</dc:title>
  <dc:creator/>
  <dc:language>de</dc:language>
  <cp:keywords/>
  <dcterms:created xsi:type="dcterms:W3CDTF">2025-04-04T12:29:24Z</dcterms:created>
  <dcterms:modified xsi:type="dcterms:W3CDTF">2025-04-04T12:29:24Z</dcterms:modified>
</cp:coreProperties>
</file>

<file path=docProps/custom.xml><?xml version="1.0" encoding="utf-8"?>
<Properties xmlns="http://schemas.openxmlformats.org/officeDocument/2006/custom-properties" xmlns:vt="http://schemas.openxmlformats.org/officeDocument/2006/docPropsVTypes"/>
</file>